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c02_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here</w:t>
            </w:r>
            <w:r>
              <w:t xml:space="preserve"> </w:t>
            </w:r>
            <w:r>
              <w:t xml:space="preserve"> </w:t>
            </w:r>
            <w:r>
              <w:t xml:space="preserve">Source: here</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Regional convergence</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c03_spatial_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49" Target="https://quarcs-lab.github.io/project2025s/notebooks/c02_scatterplots.qmd.html#cell-fig-convergence" TargetMode="External" /><Relationship Type="http://schemas.openxmlformats.org/officeDocument/2006/relationships/hyperlink" Id="rId55" Target="https://quarcs-lab.github.io/project2025s/notebooks/c03_spatial_dependence.qmd.html#cell-fig-dependence-combined"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49" Target="https://quarcs-lab.github.io/project2025s/notebooks/c02_scatterplots.qmd.html#cell-fig-convergence" TargetMode="External" /><Relationship Type="http://schemas.openxmlformats.org/officeDocument/2006/relationships/hyperlink" Id="rId55" Target="https://quarcs-lab.github.io/project2025s/notebooks/c03_spatial_dependence.qmd.html#cell-fig-dependence-comb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05T03:44:10Z</dcterms:created>
  <dcterms:modified xsi:type="dcterms:W3CDTF">2026-02-05T0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